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ghani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fghanistan received a score of 49.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fghanistan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
        </w:rPr>
        <w:t xml:space="preserve">59.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fghanistan received a score of 68.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fghanistan received a score of 15.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fghanistan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fghanistan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fghanist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fghanistan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fghanist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fghanista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fghanista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fghanist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fghanist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fghanistan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fghanistan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fghanista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fghanista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Afghani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outh%20Asia\Afghani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outh%20Asia\Afghani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ghani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08, 2011, 2012, 2013, 2014, 2016,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2000, 2003, 2010, 2011,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ghani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ghanistan Country Report</dc:title>
  <dc:creator>SPI Team</dc:creator>
  <cp:keywords/>
  <dcterms:created xsi:type="dcterms:W3CDTF">2021-05-25T12:08:32Z</dcterms:created>
  <dcterms:modified xsi:type="dcterms:W3CDTF">2021-05-25T12: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